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189B5" w14:textId="268F3E9A" w:rsidR="00527843" w:rsidRDefault="00527843" w:rsidP="00527843">
      <w:pPr>
        <w:spacing w:line="240" w:lineRule="auto"/>
        <w:jc w:val="center"/>
        <w:rPr>
          <w:b/>
          <w:bCs w:val="0"/>
          <w:sz w:val="28"/>
          <w:szCs w:val="28"/>
        </w:rPr>
      </w:pPr>
      <w:bookmarkStart w:id="0" w:name="_Hlk505264294"/>
      <w:bookmarkStart w:id="1" w:name="_Hlk510707652"/>
      <w:bookmarkStart w:id="2" w:name="_Hlk487027003"/>
      <w:bookmarkStart w:id="3" w:name="_Hlk490743558"/>
      <w:r>
        <w:rPr>
          <w:b/>
          <w:bCs w:val="0"/>
          <w:sz w:val="28"/>
          <w:szCs w:val="28"/>
        </w:rPr>
        <w:t>Faith in Uncertain Times – Part 5</w:t>
      </w:r>
    </w:p>
    <w:p w14:paraId="673CCFAD" w14:textId="7EF34F23" w:rsidR="00527843" w:rsidRDefault="000A2B7F" w:rsidP="00527843">
      <w:pPr>
        <w:spacing w:line="240" w:lineRule="auto"/>
        <w:jc w:val="center"/>
        <w:rPr>
          <w:b/>
          <w:bCs w:val="0"/>
        </w:rPr>
      </w:pPr>
      <w:r>
        <w:rPr>
          <w:b/>
          <w:bCs w:val="0"/>
        </w:rPr>
        <w:t xml:space="preserve">How to Live </w:t>
      </w:r>
      <w:r w:rsidR="00527843">
        <w:rPr>
          <w:b/>
          <w:bCs w:val="0"/>
        </w:rPr>
        <w:t>- 1 Thessalonians 4:1-12</w:t>
      </w:r>
    </w:p>
    <w:p w14:paraId="22F80168" w14:textId="4542ACD3" w:rsidR="00527843" w:rsidRDefault="00527843" w:rsidP="00527843">
      <w:pPr>
        <w:spacing w:line="240" w:lineRule="auto"/>
        <w:jc w:val="center"/>
        <w:rPr>
          <w:bCs w:val="0"/>
          <w:sz w:val="22"/>
          <w:szCs w:val="22"/>
        </w:rPr>
      </w:pPr>
      <w:r>
        <w:rPr>
          <w:bCs w:val="0"/>
          <w:sz w:val="22"/>
          <w:szCs w:val="22"/>
        </w:rPr>
        <w:t xml:space="preserve">Crosspoint – Dave Spooner – </w:t>
      </w:r>
      <w:bookmarkEnd w:id="0"/>
      <w:bookmarkEnd w:id="1"/>
      <w:bookmarkEnd w:id="2"/>
      <w:bookmarkEnd w:id="3"/>
      <w:r>
        <w:rPr>
          <w:bCs w:val="0"/>
          <w:sz w:val="22"/>
          <w:szCs w:val="22"/>
        </w:rPr>
        <w:t>Feb. 21</w:t>
      </w:r>
      <w:r w:rsidRPr="00527843">
        <w:rPr>
          <w:bCs w:val="0"/>
          <w:sz w:val="22"/>
          <w:szCs w:val="22"/>
          <w:vertAlign w:val="superscript"/>
        </w:rPr>
        <w:t>st</w:t>
      </w:r>
      <w:r>
        <w:rPr>
          <w:bCs w:val="0"/>
          <w:sz w:val="22"/>
          <w:szCs w:val="22"/>
        </w:rPr>
        <w:t>, 2021</w:t>
      </w:r>
    </w:p>
    <w:p w14:paraId="08579F5A" w14:textId="5A950700" w:rsidR="007C24D3" w:rsidRDefault="007C24D3"/>
    <w:p w14:paraId="223A7447" w14:textId="146AE4B7" w:rsidR="005D7DFA" w:rsidRPr="005D7DFA" w:rsidRDefault="005D7DFA">
      <w:pPr>
        <w:rPr>
          <w:b/>
          <w:bCs w:val="0"/>
        </w:rPr>
      </w:pPr>
      <w:r w:rsidRPr="005D7DFA">
        <w:rPr>
          <w:b/>
          <w:bCs w:val="0"/>
        </w:rPr>
        <w:t>Intro:</w:t>
      </w:r>
    </w:p>
    <w:p w14:paraId="54BDF5CC" w14:textId="05918E2F" w:rsidR="00D94040" w:rsidRDefault="0025775D" w:rsidP="0025775D">
      <w:pPr>
        <w:pStyle w:val="ListParagraph"/>
        <w:numPr>
          <w:ilvl w:val="0"/>
          <w:numId w:val="2"/>
        </w:numPr>
      </w:pPr>
      <w:r>
        <w:t>Christianity is not a morality improvement program</w:t>
      </w:r>
      <w:r w:rsidR="00844A6E">
        <w:t>,</w:t>
      </w:r>
      <w:r>
        <w:t xml:space="preserve"> but a life</w:t>
      </w:r>
      <w:r w:rsidR="00AD4724">
        <w:t>-</w:t>
      </w:r>
      <w:r>
        <w:t>transforming relationship with the living God. We love because He first loved us. We live because H</w:t>
      </w:r>
      <w:r w:rsidR="00AD4724">
        <w:t>e</w:t>
      </w:r>
      <w:r>
        <w:t xml:space="preserve"> is alive in us.</w:t>
      </w:r>
      <w:r w:rsidR="00D94040">
        <w:t xml:space="preserve"> We know the truth because He is the truth. </w:t>
      </w:r>
    </w:p>
    <w:p w14:paraId="0A16AD41" w14:textId="1C40ABFE" w:rsidR="00D94040" w:rsidRDefault="00D94040" w:rsidP="0025775D">
      <w:pPr>
        <w:pStyle w:val="ListParagraph"/>
        <w:numPr>
          <w:ilvl w:val="0"/>
          <w:numId w:val="2"/>
        </w:numPr>
      </w:pPr>
      <w:r>
        <w:t xml:space="preserve">And because we have </w:t>
      </w:r>
      <w:r w:rsidR="00AD4724">
        <w:t xml:space="preserve">a </w:t>
      </w:r>
      <w:r>
        <w:t>relationship with Jesus, God transforms our lives</w:t>
      </w:r>
      <w:r w:rsidR="00AD4724">
        <w:t>,</w:t>
      </w:r>
      <w:r>
        <w:t xml:space="preserve"> making us more like Him through His Holy Spirit. </w:t>
      </w:r>
    </w:p>
    <w:p w14:paraId="1CF4134C" w14:textId="0C011E57" w:rsidR="005D7DFA" w:rsidRDefault="00D94040" w:rsidP="0025775D">
      <w:pPr>
        <w:pStyle w:val="ListParagraph"/>
        <w:numPr>
          <w:ilvl w:val="0"/>
          <w:numId w:val="2"/>
        </w:numPr>
      </w:pPr>
      <w:r>
        <w:t xml:space="preserve">In our next section in the letter to the Thessalonians, Paul gives us instructions </w:t>
      </w:r>
      <w:r w:rsidR="00AD4724">
        <w:t>on</w:t>
      </w:r>
      <w:r>
        <w:t xml:space="preserve"> how we are to live as Christians. </w:t>
      </w:r>
      <w:r w:rsidR="0099625B">
        <w:t>These four points</w:t>
      </w:r>
      <w:r>
        <w:t xml:space="preserve"> will be helpful to you in living your faith as a Christian. </w:t>
      </w:r>
    </w:p>
    <w:p w14:paraId="443B1C59" w14:textId="77777777" w:rsidR="00D94040" w:rsidRDefault="00D94040" w:rsidP="00D94040">
      <w:pPr>
        <w:pStyle w:val="ListParagraph"/>
      </w:pPr>
    </w:p>
    <w:p w14:paraId="28C3A333" w14:textId="2ABB6B15" w:rsidR="00072006" w:rsidRPr="00D94040" w:rsidRDefault="00072006">
      <w:pPr>
        <w:rPr>
          <w:b/>
          <w:bCs w:val="0"/>
        </w:rPr>
      </w:pPr>
      <w:r w:rsidRPr="0025775D">
        <w:rPr>
          <w:b/>
          <w:bCs w:val="0"/>
          <w:u w:val="single"/>
        </w:rPr>
        <w:t>Aim</w:t>
      </w:r>
      <w:r w:rsidRPr="00492ED7">
        <w:rPr>
          <w:b/>
          <w:bCs w:val="0"/>
        </w:rPr>
        <w:t xml:space="preserve"> to please God </w:t>
      </w:r>
    </w:p>
    <w:p w14:paraId="080501EA" w14:textId="77777777" w:rsidR="00072006" w:rsidRDefault="00072006"/>
    <w:p w14:paraId="2955D27F" w14:textId="7E322A26" w:rsidR="005D7DFA" w:rsidRPr="005D7DFA" w:rsidRDefault="005D7DFA" w:rsidP="005D7DFA">
      <w:pPr>
        <w:rPr>
          <w:b/>
          <w:bCs w:val="0"/>
        </w:rPr>
      </w:pPr>
      <w:bookmarkStart w:id="4" w:name="_Hlk64541955"/>
      <w:r w:rsidRPr="005D7DFA">
        <w:rPr>
          <w:b/>
          <w:bCs w:val="0"/>
        </w:rPr>
        <w:t>1 Thess 4:1-</w:t>
      </w:r>
      <w:r w:rsidR="0025775D">
        <w:rPr>
          <w:b/>
          <w:bCs w:val="0"/>
        </w:rPr>
        <w:t>2</w:t>
      </w:r>
      <w:r w:rsidRPr="005D7DFA">
        <w:rPr>
          <w:b/>
          <w:bCs w:val="0"/>
        </w:rPr>
        <w:t xml:space="preserve"> NIV </w:t>
      </w:r>
    </w:p>
    <w:bookmarkEnd w:id="4"/>
    <w:p w14:paraId="2A9F80C9" w14:textId="4BA99CA8" w:rsidR="005D7DFA" w:rsidRPr="005D7DFA" w:rsidRDefault="005D7DFA" w:rsidP="005D7DFA">
      <w:pPr>
        <w:rPr>
          <w:b/>
          <w:bCs w:val="0"/>
        </w:rPr>
      </w:pPr>
      <w:r w:rsidRPr="005D7DFA">
        <w:rPr>
          <w:b/>
          <w:bCs w:val="0"/>
        </w:rPr>
        <w:t xml:space="preserve">Finally, brothers, we instructed you </w:t>
      </w:r>
      <w:proofErr w:type="gramStart"/>
      <w:r w:rsidRPr="005D7DFA">
        <w:rPr>
          <w:b/>
          <w:bCs w:val="0"/>
        </w:rPr>
        <w:t>how to live in</w:t>
      </w:r>
      <w:proofErr w:type="gramEnd"/>
      <w:r w:rsidRPr="005D7DFA">
        <w:rPr>
          <w:b/>
          <w:bCs w:val="0"/>
        </w:rPr>
        <w:t xml:space="preserve"> order to please God, as in fact you are living. Now we ask you and urge you in the Lord Jesus to do this more and more. 2 For you know what instructions we gave you by the authority of the Lord Jesus. </w:t>
      </w:r>
    </w:p>
    <w:p w14:paraId="441C6899" w14:textId="7307DBEB" w:rsidR="005D7DFA" w:rsidRDefault="005D7DFA" w:rsidP="005D7DFA">
      <w:pPr>
        <w:rPr>
          <w:b/>
          <w:bCs w:val="0"/>
        </w:rPr>
      </w:pPr>
    </w:p>
    <w:p w14:paraId="71D11DF7" w14:textId="2C147B08" w:rsidR="00D94040" w:rsidRDefault="00D94040" w:rsidP="00D94040">
      <w:pPr>
        <w:pStyle w:val="ListParagraph"/>
        <w:numPr>
          <w:ilvl w:val="0"/>
          <w:numId w:val="3"/>
        </w:numPr>
      </w:pPr>
      <w:r>
        <w:t xml:space="preserve">This should be your </w:t>
      </w:r>
      <w:r w:rsidR="00AD4724">
        <w:t xml:space="preserve">primary </w:t>
      </w:r>
      <w:r>
        <w:t>aim and the question that you ask when facing a choice. Which of these things would please God or most please God</w:t>
      </w:r>
      <w:r w:rsidR="00D41DF8">
        <w:t>?</w:t>
      </w:r>
      <w:r>
        <w:t xml:space="preserve"> If we made a habit </w:t>
      </w:r>
      <w:r w:rsidR="00AD4724">
        <w:t>o</w:t>
      </w:r>
      <w:r>
        <w:t>f asking this question, we would make much better and more Godly decisions.</w:t>
      </w:r>
    </w:p>
    <w:p w14:paraId="12D03F0B" w14:textId="40D33C08" w:rsidR="00D94040" w:rsidRDefault="00D94040" w:rsidP="00D94040">
      <w:pPr>
        <w:pStyle w:val="ListParagraph"/>
        <w:numPr>
          <w:ilvl w:val="0"/>
          <w:numId w:val="3"/>
        </w:numPr>
      </w:pPr>
      <w:r>
        <w:t>If you need wisdom</w:t>
      </w:r>
      <w:r w:rsidR="00AD4724">
        <w:t>,</w:t>
      </w:r>
      <w:r>
        <w:t xml:space="preserve"> you should ask God, and God will show you His will</w:t>
      </w:r>
      <w:r w:rsidR="00844A6E">
        <w:t>.</w:t>
      </w:r>
      <w:r>
        <w:t xml:space="preserve"> His will is that you please Him</w:t>
      </w:r>
      <w:r w:rsidR="00844A6E">
        <w:t>,</w:t>
      </w:r>
      <w:r>
        <w:t xml:space="preserve"> because in pleasing Him</w:t>
      </w:r>
      <w:r w:rsidR="00AD4724">
        <w:t>,</w:t>
      </w:r>
      <w:r>
        <w:t xml:space="preserve"> you will find what i</w:t>
      </w:r>
      <w:r w:rsidR="00AD4724">
        <w:t>s</w:t>
      </w:r>
      <w:r>
        <w:t xml:space="preserve"> truly best and worthwhile. </w:t>
      </w:r>
    </w:p>
    <w:p w14:paraId="77F18FF1" w14:textId="5F35E13A" w:rsidR="00C70BCE" w:rsidRDefault="00D94040" w:rsidP="00D94040">
      <w:pPr>
        <w:pStyle w:val="ListParagraph"/>
        <w:numPr>
          <w:ilvl w:val="0"/>
          <w:numId w:val="3"/>
        </w:numPr>
      </w:pPr>
      <w:r>
        <w:t xml:space="preserve">It is simple, </w:t>
      </w:r>
      <w:r w:rsidR="00844A6E">
        <w:t>though</w:t>
      </w:r>
      <w:r>
        <w:t xml:space="preserve"> not always easy</w:t>
      </w:r>
      <w:r w:rsidR="00844A6E">
        <w:t>. But y</w:t>
      </w:r>
      <w:r>
        <w:t>ou will be glad you did</w:t>
      </w:r>
      <w:r w:rsidR="00C70BCE">
        <w:t xml:space="preserve">. </w:t>
      </w:r>
    </w:p>
    <w:p w14:paraId="0A7D4829" w14:textId="36223C51" w:rsidR="00C70BCE" w:rsidRDefault="00D41DF8" w:rsidP="00D94040">
      <w:pPr>
        <w:pStyle w:val="ListParagraph"/>
        <w:numPr>
          <w:ilvl w:val="0"/>
          <w:numId w:val="3"/>
        </w:numPr>
      </w:pPr>
      <w:r>
        <w:t>Often,</w:t>
      </w:r>
      <w:r w:rsidR="00C70BCE">
        <w:t xml:space="preserve"> we aim to please ourselves or please others</w:t>
      </w:r>
      <w:r w:rsidR="00AD4724">
        <w:t>,</w:t>
      </w:r>
      <w:r w:rsidR="00C70BCE">
        <w:t xml:space="preserve"> but God</w:t>
      </w:r>
      <w:r w:rsidR="00AD4724">
        <w:t>'</w:t>
      </w:r>
      <w:r w:rsidR="00C70BCE">
        <w:t xml:space="preserve">s will </w:t>
      </w:r>
      <w:proofErr w:type="gramStart"/>
      <w:r w:rsidR="00C70BCE">
        <w:t>is</w:t>
      </w:r>
      <w:proofErr w:type="gramEnd"/>
      <w:r w:rsidR="00C70BCE">
        <w:t xml:space="preserve"> for us to please Him. </w:t>
      </w:r>
    </w:p>
    <w:p w14:paraId="0F8CB7AA" w14:textId="69C506BE" w:rsidR="00D94040" w:rsidRPr="00D94040" w:rsidRDefault="00C70BCE" w:rsidP="00D94040">
      <w:pPr>
        <w:pStyle w:val="ListParagraph"/>
        <w:numPr>
          <w:ilvl w:val="0"/>
          <w:numId w:val="3"/>
        </w:numPr>
      </w:pPr>
      <w:r>
        <w:t xml:space="preserve">Even if you are doing so on some level, we are urged to do this </w:t>
      </w:r>
      <w:r w:rsidR="00AD4724">
        <w:t>"</w:t>
      </w:r>
      <w:r>
        <w:t>more and more</w:t>
      </w:r>
      <w:r w:rsidR="00844A6E">
        <w:t>,</w:t>
      </w:r>
      <w:r w:rsidR="00AD4724">
        <w:t>"</w:t>
      </w:r>
      <w:r>
        <w:t xml:space="preserve"> </w:t>
      </w:r>
      <w:r w:rsidR="00844A6E">
        <w:t>w</w:t>
      </w:r>
      <w:r>
        <w:t xml:space="preserve">hich tells us this is a growth process for all of us. </w:t>
      </w:r>
      <w:r w:rsidR="00D94040">
        <w:t xml:space="preserve"> </w:t>
      </w:r>
    </w:p>
    <w:p w14:paraId="47E7AD0D" w14:textId="77777777" w:rsidR="00D94040" w:rsidRDefault="00D94040" w:rsidP="005D7DFA">
      <w:pPr>
        <w:rPr>
          <w:b/>
          <w:bCs w:val="0"/>
        </w:rPr>
      </w:pPr>
    </w:p>
    <w:p w14:paraId="718ABAB4" w14:textId="77777777" w:rsidR="00072006" w:rsidRPr="00492ED7" w:rsidRDefault="00072006" w:rsidP="00072006">
      <w:pPr>
        <w:rPr>
          <w:b/>
          <w:bCs w:val="0"/>
        </w:rPr>
      </w:pPr>
      <w:r w:rsidRPr="0025775D">
        <w:rPr>
          <w:b/>
          <w:bCs w:val="0"/>
          <w:u w:val="single"/>
        </w:rPr>
        <w:t>Live</w:t>
      </w:r>
      <w:r w:rsidRPr="00492ED7">
        <w:rPr>
          <w:b/>
          <w:bCs w:val="0"/>
        </w:rPr>
        <w:t xml:space="preserve"> a holy and honorable life </w:t>
      </w:r>
    </w:p>
    <w:p w14:paraId="2C4E2A2B" w14:textId="4DB4770E" w:rsidR="00072006" w:rsidRDefault="00072006" w:rsidP="005D7DFA">
      <w:pPr>
        <w:rPr>
          <w:b/>
          <w:bCs w:val="0"/>
        </w:rPr>
      </w:pPr>
    </w:p>
    <w:p w14:paraId="1F484036" w14:textId="0832D9F5" w:rsidR="00072006" w:rsidRPr="005D7DFA" w:rsidRDefault="0025775D" w:rsidP="005D7DFA">
      <w:pPr>
        <w:rPr>
          <w:b/>
          <w:bCs w:val="0"/>
        </w:rPr>
      </w:pPr>
      <w:bookmarkStart w:id="5" w:name="_Hlk64575554"/>
      <w:r w:rsidRPr="005D7DFA">
        <w:rPr>
          <w:b/>
          <w:bCs w:val="0"/>
        </w:rPr>
        <w:t>1 Thess 4:</w:t>
      </w:r>
      <w:r>
        <w:rPr>
          <w:b/>
          <w:bCs w:val="0"/>
        </w:rPr>
        <w:t>3</w:t>
      </w:r>
      <w:r w:rsidR="00B5218F">
        <w:rPr>
          <w:b/>
          <w:bCs w:val="0"/>
        </w:rPr>
        <w:t>a</w:t>
      </w:r>
      <w:r w:rsidRPr="005D7DFA">
        <w:rPr>
          <w:b/>
          <w:bCs w:val="0"/>
        </w:rPr>
        <w:t xml:space="preserve"> NIV </w:t>
      </w:r>
    </w:p>
    <w:bookmarkEnd w:id="5"/>
    <w:p w14:paraId="7E1BFBFB" w14:textId="77777777" w:rsidR="00B5218F" w:rsidRDefault="005D7DFA" w:rsidP="005D7DFA">
      <w:pPr>
        <w:rPr>
          <w:b/>
          <w:bCs w:val="0"/>
        </w:rPr>
      </w:pPr>
      <w:r w:rsidRPr="005D7DFA">
        <w:rPr>
          <w:b/>
          <w:bCs w:val="0"/>
        </w:rPr>
        <w:t xml:space="preserve">It is God's will that you should be sanctified: </w:t>
      </w:r>
    </w:p>
    <w:p w14:paraId="723336C7" w14:textId="71E1AE73" w:rsidR="00B5218F" w:rsidRDefault="00B5218F" w:rsidP="005D7DFA">
      <w:pPr>
        <w:rPr>
          <w:b/>
          <w:bCs w:val="0"/>
        </w:rPr>
      </w:pPr>
    </w:p>
    <w:p w14:paraId="0999740F" w14:textId="771FBF34" w:rsidR="00B5218F" w:rsidRDefault="00B5218F" w:rsidP="00B5218F">
      <w:pPr>
        <w:pStyle w:val="ListParagraph"/>
        <w:numPr>
          <w:ilvl w:val="0"/>
          <w:numId w:val="4"/>
        </w:numPr>
      </w:pPr>
      <w:r>
        <w:t>It is God</w:t>
      </w:r>
      <w:r w:rsidR="00AD4724">
        <w:t>'</w:t>
      </w:r>
      <w:r>
        <w:t>s will that you should be sanctified, that is</w:t>
      </w:r>
      <w:r w:rsidR="00844A6E">
        <w:t>,</w:t>
      </w:r>
      <w:r>
        <w:t xml:space="preserve"> be made holy. </w:t>
      </w:r>
    </w:p>
    <w:p w14:paraId="4C1CDB8D" w14:textId="664847FA" w:rsidR="00B5218F" w:rsidRDefault="00B5218F" w:rsidP="00B5218F">
      <w:pPr>
        <w:pStyle w:val="ListParagraph"/>
        <w:numPr>
          <w:ilvl w:val="1"/>
          <w:numId w:val="4"/>
        </w:numPr>
      </w:pPr>
      <w:r w:rsidRPr="00D41DF8">
        <w:rPr>
          <w:b/>
          <w:bCs w:val="0"/>
        </w:rPr>
        <w:t>Justified = holiness declared</w:t>
      </w:r>
      <w:r>
        <w:t xml:space="preserve">. </w:t>
      </w:r>
      <w:r w:rsidR="00AD4724">
        <w:t>This</w:t>
      </w:r>
      <w:r>
        <w:t xml:space="preserve"> happens at the moment of salvation – we are </w:t>
      </w:r>
      <w:r w:rsidR="00AD4724">
        <w:t>"</w:t>
      </w:r>
      <w:r>
        <w:t>born again</w:t>
      </w:r>
      <w:r w:rsidR="00AD4724">
        <w:t>."</w:t>
      </w:r>
      <w:r>
        <w:t xml:space="preserve"> </w:t>
      </w:r>
    </w:p>
    <w:p w14:paraId="4FC561DA" w14:textId="77777777" w:rsidR="00B5218F" w:rsidRDefault="00B5218F" w:rsidP="00B5218F">
      <w:pPr>
        <w:pStyle w:val="ListParagraph"/>
        <w:numPr>
          <w:ilvl w:val="1"/>
          <w:numId w:val="4"/>
        </w:numPr>
      </w:pPr>
      <w:r w:rsidRPr="00D41DF8">
        <w:rPr>
          <w:b/>
          <w:bCs w:val="0"/>
        </w:rPr>
        <w:t>Sanctified = holiness displayed</w:t>
      </w:r>
      <w:r>
        <w:t>. This is our life becoming more like Christ.</w:t>
      </w:r>
      <w:r w:rsidRPr="00B5218F">
        <w:t xml:space="preserve"> </w:t>
      </w:r>
      <w:r>
        <w:t>I</w:t>
      </w:r>
      <w:r w:rsidRPr="00B5218F">
        <w:t>t is what you are, but you have to bear the fruit of it – like a tree.</w:t>
      </w:r>
    </w:p>
    <w:p w14:paraId="20B1CF08" w14:textId="7DFE3FD9" w:rsidR="00B5218F" w:rsidRDefault="00B5218F" w:rsidP="00B5218F">
      <w:pPr>
        <w:pStyle w:val="ListParagraph"/>
        <w:numPr>
          <w:ilvl w:val="1"/>
          <w:numId w:val="4"/>
        </w:numPr>
      </w:pPr>
      <w:r w:rsidRPr="00D41DF8">
        <w:rPr>
          <w:b/>
          <w:bCs w:val="0"/>
        </w:rPr>
        <w:t>Glorified = holiness perfected</w:t>
      </w:r>
      <w:r>
        <w:t>. This happens after you die when the sin</w:t>
      </w:r>
      <w:r w:rsidR="00AD4724">
        <w:t>ful</w:t>
      </w:r>
      <w:r>
        <w:t xml:space="preserve"> nature is no more. </w:t>
      </w:r>
    </w:p>
    <w:p w14:paraId="1E298124" w14:textId="1DE4559B" w:rsidR="00B5218F" w:rsidRPr="00C70BCE" w:rsidRDefault="00B5218F" w:rsidP="00B5218F">
      <w:pPr>
        <w:pStyle w:val="ListParagraph"/>
        <w:numPr>
          <w:ilvl w:val="0"/>
          <w:numId w:val="4"/>
        </w:numPr>
      </w:pPr>
      <w:proofErr w:type="gramStart"/>
      <w:r>
        <w:t>So</w:t>
      </w:r>
      <w:proofErr w:type="gramEnd"/>
      <w:r>
        <w:t xml:space="preserve"> after we are saved (justified)</w:t>
      </w:r>
      <w:r w:rsidR="00AD4724">
        <w:t>,</w:t>
      </w:r>
      <w:r>
        <w:t xml:space="preserve"> it is God</w:t>
      </w:r>
      <w:r w:rsidR="00AD4724">
        <w:t>'</w:t>
      </w:r>
      <w:r>
        <w:t xml:space="preserve">s will that you should be sanctified. And one of the ways that we are to be sanctified is to avoid sexual immorality. </w:t>
      </w:r>
    </w:p>
    <w:p w14:paraId="0DD7730F" w14:textId="77777777" w:rsidR="00B5218F" w:rsidRDefault="00B5218F" w:rsidP="005D7DFA">
      <w:pPr>
        <w:rPr>
          <w:b/>
          <w:bCs w:val="0"/>
        </w:rPr>
      </w:pPr>
    </w:p>
    <w:p w14:paraId="62A49A51" w14:textId="5D2FD9C3" w:rsidR="00B5218F" w:rsidRDefault="00B5218F" w:rsidP="005D7DFA">
      <w:pPr>
        <w:rPr>
          <w:b/>
          <w:bCs w:val="0"/>
        </w:rPr>
      </w:pPr>
      <w:bookmarkStart w:id="6" w:name="_Hlk64576078"/>
      <w:r w:rsidRPr="005D7DFA">
        <w:rPr>
          <w:b/>
          <w:bCs w:val="0"/>
        </w:rPr>
        <w:t>1 Thess 4:</w:t>
      </w:r>
      <w:r>
        <w:rPr>
          <w:b/>
          <w:bCs w:val="0"/>
        </w:rPr>
        <w:t>3b</w:t>
      </w:r>
      <w:r w:rsidRPr="005D7DFA">
        <w:rPr>
          <w:b/>
          <w:bCs w:val="0"/>
        </w:rPr>
        <w:t xml:space="preserve"> NIV </w:t>
      </w:r>
    </w:p>
    <w:bookmarkEnd w:id="6"/>
    <w:p w14:paraId="029B2229" w14:textId="77777777" w:rsidR="00767D66" w:rsidRDefault="005D7DFA" w:rsidP="005D7DFA">
      <w:pPr>
        <w:rPr>
          <w:b/>
          <w:bCs w:val="0"/>
        </w:rPr>
      </w:pPr>
      <w:r w:rsidRPr="005D7DFA">
        <w:rPr>
          <w:b/>
          <w:bCs w:val="0"/>
        </w:rPr>
        <w:lastRenderedPageBreak/>
        <w:t xml:space="preserve">that you should avoid sexual </w:t>
      </w:r>
      <w:proofErr w:type="gramStart"/>
      <w:r w:rsidRPr="005D7DFA">
        <w:rPr>
          <w:b/>
          <w:bCs w:val="0"/>
        </w:rPr>
        <w:t>immorality;</w:t>
      </w:r>
      <w:proofErr w:type="gramEnd"/>
    </w:p>
    <w:p w14:paraId="2E362056" w14:textId="77777777" w:rsidR="00767D66" w:rsidRDefault="00767D66" w:rsidP="005D7DFA">
      <w:pPr>
        <w:rPr>
          <w:b/>
          <w:bCs w:val="0"/>
        </w:rPr>
      </w:pPr>
    </w:p>
    <w:p w14:paraId="51DF28FE" w14:textId="28C3B39C" w:rsidR="00D41DF8" w:rsidRPr="00D41DF8" w:rsidRDefault="00D41DF8" w:rsidP="00767D66">
      <w:pPr>
        <w:pStyle w:val="ListParagraph"/>
        <w:numPr>
          <w:ilvl w:val="0"/>
          <w:numId w:val="5"/>
        </w:numPr>
      </w:pPr>
      <w:r w:rsidRPr="00D41DF8">
        <w:t>It is God</w:t>
      </w:r>
      <w:r w:rsidR="00AD4724">
        <w:t>'</w:t>
      </w:r>
      <w:r w:rsidRPr="00D41DF8">
        <w:t>s will that you should avoid sexual immorality.</w:t>
      </w:r>
    </w:p>
    <w:p w14:paraId="5FE22AFA" w14:textId="70F06853" w:rsidR="00767D66" w:rsidRPr="00767D66" w:rsidRDefault="00767D66" w:rsidP="00767D66">
      <w:pPr>
        <w:pStyle w:val="ListParagraph"/>
        <w:numPr>
          <w:ilvl w:val="0"/>
          <w:numId w:val="5"/>
        </w:numPr>
        <w:rPr>
          <w:b/>
          <w:bCs w:val="0"/>
        </w:rPr>
      </w:pPr>
      <w:r>
        <w:t xml:space="preserve">How? </w:t>
      </w:r>
    </w:p>
    <w:p w14:paraId="6C5D9C7D" w14:textId="1512BA78" w:rsidR="00767D66" w:rsidRDefault="00767D66" w:rsidP="005D7DFA">
      <w:pPr>
        <w:rPr>
          <w:b/>
          <w:bCs w:val="0"/>
        </w:rPr>
      </w:pPr>
    </w:p>
    <w:p w14:paraId="26EF639C" w14:textId="1425AC6E" w:rsidR="00767D66" w:rsidRDefault="00767D66" w:rsidP="00767D66">
      <w:pPr>
        <w:rPr>
          <w:b/>
          <w:bCs w:val="0"/>
        </w:rPr>
      </w:pPr>
      <w:bookmarkStart w:id="7" w:name="_Hlk64576472"/>
      <w:r w:rsidRPr="005D7DFA">
        <w:rPr>
          <w:b/>
          <w:bCs w:val="0"/>
        </w:rPr>
        <w:t>1 Thess 4:</w:t>
      </w:r>
      <w:r>
        <w:rPr>
          <w:b/>
          <w:bCs w:val="0"/>
        </w:rPr>
        <w:t>4-5</w:t>
      </w:r>
      <w:r w:rsidRPr="005D7DFA">
        <w:rPr>
          <w:b/>
          <w:bCs w:val="0"/>
        </w:rPr>
        <w:t xml:space="preserve"> NIV </w:t>
      </w:r>
    </w:p>
    <w:bookmarkEnd w:id="7"/>
    <w:p w14:paraId="6EB48182" w14:textId="77777777" w:rsidR="00767D66" w:rsidRDefault="005D7DFA" w:rsidP="005D7DFA">
      <w:pPr>
        <w:rPr>
          <w:b/>
          <w:bCs w:val="0"/>
        </w:rPr>
      </w:pPr>
      <w:r w:rsidRPr="005D7DFA">
        <w:rPr>
          <w:b/>
          <w:bCs w:val="0"/>
        </w:rPr>
        <w:t>that each of you should learn to control his own</w:t>
      </w:r>
      <w:r w:rsidR="00B5218F">
        <w:rPr>
          <w:b/>
          <w:bCs w:val="0"/>
        </w:rPr>
        <w:t xml:space="preserve"> </w:t>
      </w:r>
      <w:r w:rsidRPr="005D7DFA">
        <w:rPr>
          <w:b/>
          <w:bCs w:val="0"/>
        </w:rPr>
        <w:t xml:space="preserve">body in a way that is holy and honorable, 5 not in passionate lust like the heathen, who do not know </w:t>
      </w:r>
      <w:proofErr w:type="gramStart"/>
      <w:r w:rsidRPr="005D7DFA">
        <w:rPr>
          <w:b/>
          <w:bCs w:val="0"/>
        </w:rPr>
        <w:t>God;</w:t>
      </w:r>
      <w:proofErr w:type="gramEnd"/>
    </w:p>
    <w:p w14:paraId="337EC407" w14:textId="77777777" w:rsidR="00767D66" w:rsidRDefault="00767D66" w:rsidP="005D7DFA">
      <w:pPr>
        <w:rPr>
          <w:b/>
          <w:bCs w:val="0"/>
        </w:rPr>
      </w:pPr>
    </w:p>
    <w:p w14:paraId="3C1E4619" w14:textId="4308FFB5" w:rsidR="00767D66" w:rsidRDefault="00EB6C38" w:rsidP="00767D66">
      <w:pPr>
        <w:pStyle w:val="ListParagraph"/>
        <w:numPr>
          <w:ilvl w:val="0"/>
          <w:numId w:val="5"/>
        </w:numPr>
      </w:pPr>
      <w:r w:rsidRPr="00D41DF8">
        <w:rPr>
          <w:i/>
          <w:iCs/>
        </w:rPr>
        <w:t>By l</w:t>
      </w:r>
      <w:r w:rsidR="00767D66" w:rsidRPr="00D41DF8">
        <w:rPr>
          <w:i/>
          <w:iCs/>
        </w:rPr>
        <w:t>earn</w:t>
      </w:r>
      <w:r w:rsidRPr="00D41DF8">
        <w:rPr>
          <w:i/>
          <w:iCs/>
        </w:rPr>
        <w:t>ing</w:t>
      </w:r>
      <w:r w:rsidR="00767D66" w:rsidRPr="00D41DF8">
        <w:rPr>
          <w:i/>
          <w:iCs/>
        </w:rPr>
        <w:t xml:space="preserve"> to control your own body</w:t>
      </w:r>
      <w:r w:rsidR="00767D66">
        <w:t xml:space="preserve"> – you control your body</w:t>
      </w:r>
      <w:r w:rsidR="00AD4724">
        <w:t>;</w:t>
      </w:r>
      <w:r w:rsidR="00767D66">
        <w:t xml:space="preserve"> your body does not control you. </w:t>
      </w:r>
    </w:p>
    <w:p w14:paraId="7B7AD5EB" w14:textId="17F734FD" w:rsidR="00767D66" w:rsidRDefault="00767D66" w:rsidP="00EB6C38">
      <w:pPr>
        <w:pStyle w:val="ListParagraph"/>
      </w:pPr>
      <w:r>
        <w:t xml:space="preserve">If it is not holy or honorable, then it is out of </w:t>
      </w:r>
      <w:r w:rsidR="00D41DF8">
        <w:t>bounds.</w:t>
      </w:r>
      <w:r>
        <w:t xml:space="preserve"> </w:t>
      </w:r>
    </w:p>
    <w:p w14:paraId="613088B2" w14:textId="70063879" w:rsidR="00767D66" w:rsidRPr="00767D66" w:rsidRDefault="00EB6C38" w:rsidP="00767D66">
      <w:pPr>
        <w:pStyle w:val="ListParagraph"/>
        <w:numPr>
          <w:ilvl w:val="0"/>
          <w:numId w:val="5"/>
        </w:numPr>
      </w:pPr>
      <w:r w:rsidRPr="00D41DF8">
        <w:rPr>
          <w:i/>
          <w:iCs/>
        </w:rPr>
        <w:t>By knowing God</w:t>
      </w:r>
      <w:r>
        <w:t xml:space="preserve">. </w:t>
      </w:r>
      <w:r w:rsidR="00767D66">
        <w:t xml:space="preserve">Knowing God gives us the power to overcome passionate lust. </w:t>
      </w:r>
      <w:r w:rsidR="00767D66" w:rsidRPr="00767D66">
        <w:t>Holiness is not a matter of being free of sin but being full of God. Being free from sin is not the</w:t>
      </w:r>
      <w:r w:rsidR="00767D66">
        <w:t xml:space="preserve"> ultimate </w:t>
      </w:r>
      <w:r w:rsidR="00767D66" w:rsidRPr="00767D66">
        <w:t>goal</w:t>
      </w:r>
      <w:r w:rsidR="00AD4724">
        <w:t>;</w:t>
      </w:r>
      <w:r w:rsidR="00767D66" w:rsidRPr="00767D66">
        <w:t xml:space="preserve"> it is the byproduct of achieving the goal.</w:t>
      </w:r>
    </w:p>
    <w:p w14:paraId="2F682FD4" w14:textId="3E618372" w:rsidR="00767D66" w:rsidRDefault="00767D66" w:rsidP="005D7DFA">
      <w:pPr>
        <w:rPr>
          <w:b/>
          <w:bCs w:val="0"/>
        </w:rPr>
      </w:pPr>
    </w:p>
    <w:p w14:paraId="3DFC9457" w14:textId="709ACDEE" w:rsidR="00767D66" w:rsidRDefault="00767D66" w:rsidP="005D7DFA">
      <w:pPr>
        <w:rPr>
          <w:b/>
          <w:bCs w:val="0"/>
        </w:rPr>
      </w:pPr>
      <w:bookmarkStart w:id="8" w:name="_Hlk64578715"/>
      <w:bookmarkStart w:id="9" w:name="_Hlk64578996"/>
      <w:r w:rsidRPr="00767D66">
        <w:rPr>
          <w:b/>
          <w:bCs w:val="0"/>
        </w:rPr>
        <w:t>1 Thess 4:</w:t>
      </w:r>
      <w:r>
        <w:rPr>
          <w:b/>
          <w:bCs w:val="0"/>
        </w:rPr>
        <w:t>6</w:t>
      </w:r>
      <w:r w:rsidR="00EB6C38">
        <w:rPr>
          <w:b/>
          <w:bCs w:val="0"/>
        </w:rPr>
        <w:t>a</w:t>
      </w:r>
      <w:r w:rsidR="009206AE">
        <w:rPr>
          <w:b/>
          <w:bCs w:val="0"/>
        </w:rPr>
        <w:t xml:space="preserve"> </w:t>
      </w:r>
      <w:r w:rsidRPr="00767D66">
        <w:rPr>
          <w:b/>
          <w:bCs w:val="0"/>
        </w:rPr>
        <w:t>NIV</w:t>
      </w:r>
      <w:bookmarkEnd w:id="8"/>
    </w:p>
    <w:bookmarkEnd w:id="9"/>
    <w:p w14:paraId="57B827C0" w14:textId="77777777" w:rsidR="00EB6C38" w:rsidRDefault="005D7DFA" w:rsidP="005D7DFA">
      <w:pPr>
        <w:rPr>
          <w:b/>
          <w:bCs w:val="0"/>
        </w:rPr>
      </w:pPr>
      <w:r w:rsidRPr="005D7DFA">
        <w:rPr>
          <w:b/>
          <w:bCs w:val="0"/>
        </w:rPr>
        <w:t xml:space="preserve">and that in this matter no one should wrong his brother or take advantage of him. </w:t>
      </w:r>
    </w:p>
    <w:p w14:paraId="53DE1B55" w14:textId="4F6B94FE" w:rsidR="005D7DFA" w:rsidRDefault="005D7DFA" w:rsidP="005D7DFA">
      <w:pPr>
        <w:rPr>
          <w:b/>
          <w:bCs w:val="0"/>
        </w:rPr>
      </w:pPr>
    </w:p>
    <w:p w14:paraId="1A6D1A6F" w14:textId="18086186" w:rsidR="00C70BCE" w:rsidRDefault="00EB6C38" w:rsidP="00496B18">
      <w:pPr>
        <w:pStyle w:val="ListParagraph"/>
        <w:numPr>
          <w:ilvl w:val="0"/>
          <w:numId w:val="6"/>
        </w:numPr>
      </w:pPr>
      <w:r w:rsidRPr="00D41DF8">
        <w:rPr>
          <w:i/>
          <w:iCs/>
        </w:rPr>
        <w:t>By truly loving others</w:t>
      </w:r>
      <w:r>
        <w:t xml:space="preserve">. </w:t>
      </w:r>
      <w:r w:rsidR="00496B18">
        <w:t>Controlling our bodies in a way that is holy and honorable makes sure we have right relationships with others</w:t>
      </w:r>
      <w:r w:rsidR="00844A6E">
        <w:t>, t</w:t>
      </w:r>
      <w:r w:rsidR="00496B18">
        <w:t>hat we don</w:t>
      </w:r>
      <w:r w:rsidR="00AD4724">
        <w:t>'</w:t>
      </w:r>
      <w:r w:rsidR="00496B18">
        <w:t xml:space="preserve">t </w:t>
      </w:r>
      <w:r w:rsidR="00AD4724">
        <w:t>"</w:t>
      </w:r>
      <w:r w:rsidR="00496B18">
        <w:t>wrong them</w:t>
      </w:r>
      <w:r w:rsidR="00AD4724">
        <w:t>"</w:t>
      </w:r>
      <w:r w:rsidR="00496B18">
        <w:t xml:space="preserve"> or take advantage of them. Love does no harm to your brother</w:t>
      </w:r>
      <w:r w:rsidR="00AD4724">
        <w:t>,</w:t>
      </w:r>
      <w:r w:rsidR="005D0648">
        <w:t xml:space="preserve"> wh</w:t>
      </w:r>
      <w:r w:rsidR="00AD4724">
        <w:t>o</w:t>
      </w:r>
      <w:r w:rsidR="005D0648">
        <w:t xml:space="preserve"> also includes our spouse</w:t>
      </w:r>
      <w:r w:rsidR="00496B18">
        <w:t xml:space="preserve">. So many people have been wronged and taken advantage of when </w:t>
      </w:r>
      <w:r w:rsidR="00844A6E">
        <w:t>they</w:t>
      </w:r>
      <w:r w:rsidR="00496B18">
        <w:t xml:space="preserve"> fail</w:t>
      </w:r>
      <w:r w:rsidR="00844A6E">
        <w:t>ed</w:t>
      </w:r>
      <w:r w:rsidR="00496B18">
        <w:t xml:space="preserve"> to control </w:t>
      </w:r>
      <w:r w:rsidR="00844A6E">
        <w:t>their</w:t>
      </w:r>
      <w:r w:rsidR="00496B18">
        <w:t xml:space="preserve"> bodies. (Example of Ravi)</w:t>
      </w:r>
      <w:r w:rsidR="00F17472">
        <w:t xml:space="preserve"> </w:t>
      </w:r>
      <w:r w:rsidR="00F17472" w:rsidRPr="00F17472">
        <w:t>Your faith cannot be built upon any person other than the Lord Jesus Christ</w:t>
      </w:r>
      <w:r w:rsidR="00844A6E">
        <w:t>.</w:t>
      </w:r>
    </w:p>
    <w:p w14:paraId="336D61B8" w14:textId="70BF07D2" w:rsidR="00EB6C38" w:rsidRDefault="00EB6C38" w:rsidP="00EB6C38"/>
    <w:p w14:paraId="484E77C8" w14:textId="77777777" w:rsidR="00EB6C38" w:rsidRDefault="00EB6C38" w:rsidP="00EB6C38">
      <w:pPr>
        <w:rPr>
          <w:b/>
          <w:bCs w:val="0"/>
        </w:rPr>
      </w:pPr>
      <w:r w:rsidRPr="00EB6C38">
        <w:rPr>
          <w:b/>
          <w:bCs w:val="0"/>
        </w:rPr>
        <w:t>1 Thess 4:6</w:t>
      </w:r>
      <w:r>
        <w:rPr>
          <w:b/>
          <w:bCs w:val="0"/>
        </w:rPr>
        <w:t>b</w:t>
      </w:r>
      <w:r w:rsidRPr="00EB6C38">
        <w:rPr>
          <w:b/>
          <w:bCs w:val="0"/>
        </w:rPr>
        <w:t xml:space="preserve"> NIV</w:t>
      </w:r>
    </w:p>
    <w:p w14:paraId="6B9BEB4A" w14:textId="5272E5BF" w:rsidR="00EB6C38" w:rsidRPr="00EB6C38" w:rsidRDefault="00EB6C38" w:rsidP="00EB6C38">
      <w:pPr>
        <w:rPr>
          <w:b/>
          <w:bCs w:val="0"/>
        </w:rPr>
      </w:pPr>
      <w:r w:rsidRPr="005D7DFA">
        <w:rPr>
          <w:b/>
          <w:bCs w:val="0"/>
        </w:rPr>
        <w:t xml:space="preserve">The Lord will punish men for all such sins, as we have already told you and warned you. </w:t>
      </w:r>
    </w:p>
    <w:p w14:paraId="7011B631" w14:textId="77777777" w:rsidR="00EB6C38" w:rsidRDefault="00EB6C38" w:rsidP="00EB6C38"/>
    <w:p w14:paraId="158AE4FC" w14:textId="7D6223A6" w:rsidR="00496B18" w:rsidRDefault="00EB6C38" w:rsidP="005D7DFA">
      <w:pPr>
        <w:pStyle w:val="ListParagraph"/>
        <w:numPr>
          <w:ilvl w:val="0"/>
          <w:numId w:val="6"/>
        </w:numPr>
      </w:pPr>
      <w:r w:rsidRPr="00D41DF8">
        <w:rPr>
          <w:i/>
          <w:iCs/>
        </w:rPr>
        <w:t>By fearing the Lord.</w:t>
      </w:r>
      <w:r>
        <w:t xml:space="preserve"> </w:t>
      </w:r>
      <w:r w:rsidR="00496B18">
        <w:t>The Lord Himself wi</w:t>
      </w:r>
      <w:r w:rsidR="00844A6E">
        <w:t>ll</w:t>
      </w:r>
      <w:r w:rsidR="00496B18">
        <w:t xml:space="preserve"> punish or avenge such sins. </w:t>
      </w:r>
      <w:r w:rsidR="00AD4724">
        <w:t>"</w:t>
      </w:r>
      <w:r w:rsidR="00496B18">
        <w:t>Vengeance is mine</w:t>
      </w:r>
      <w:r w:rsidR="00AD4724">
        <w:t>;</w:t>
      </w:r>
      <w:r w:rsidR="00496B18">
        <w:t xml:space="preserve"> I will repay, says the Lord</w:t>
      </w:r>
      <w:r w:rsidR="00AD4724">
        <w:t>"</w:t>
      </w:r>
      <w:r w:rsidR="00496B18">
        <w:t xml:space="preserve"> </w:t>
      </w:r>
      <w:r w:rsidR="00844A6E">
        <w:t>(</w:t>
      </w:r>
      <w:r w:rsidR="00496B18">
        <w:t>Rom 12:19</w:t>
      </w:r>
      <w:r w:rsidR="00844A6E">
        <w:t>).</w:t>
      </w:r>
      <w:r w:rsidR="00496B18">
        <w:t xml:space="preserve"> </w:t>
      </w:r>
      <w:r w:rsidR="00844A6E">
        <w:t>Vengeance</w:t>
      </w:r>
      <w:r w:rsidR="00496B18">
        <w:t xml:space="preserve"> can come in many different forms, from turning us over to our sin (Rom 1)</w:t>
      </w:r>
      <w:r w:rsidR="00844A6E">
        <w:t>,</w:t>
      </w:r>
      <w:r w:rsidR="00496B18">
        <w:t xml:space="preserve"> to exposing our sin </w:t>
      </w:r>
      <w:r w:rsidR="00844A6E">
        <w:t>(</w:t>
      </w:r>
      <w:r>
        <w:t>Luke 8:17</w:t>
      </w:r>
      <w:r w:rsidR="00844A6E">
        <w:t>),</w:t>
      </w:r>
      <w:r>
        <w:t xml:space="preserve"> to being disciplined </w:t>
      </w:r>
      <w:r w:rsidR="00844A6E">
        <w:t>(</w:t>
      </w:r>
      <w:r>
        <w:t>Heb. 12:6</w:t>
      </w:r>
      <w:r w:rsidR="00844A6E">
        <w:t xml:space="preserve">), </w:t>
      </w:r>
      <w:r>
        <w:t xml:space="preserve">to losing </w:t>
      </w:r>
      <w:r w:rsidR="00844A6E">
        <w:t xml:space="preserve">our </w:t>
      </w:r>
      <w:r>
        <w:t xml:space="preserve">reward </w:t>
      </w:r>
      <w:r w:rsidR="00844A6E">
        <w:t>(</w:t>
      </w:r>
      <w:r>
        <w:t>2 Cor. 5:10</w:t>
      </w:r>
      <w:r w:rsidR="00844A6E">
        <w:t>)</w:t>
      </w:r>
      <w:r w:rsidR="0099625B">
        <w:t>.</w:t>
      </w:r>
    </w:p>
    <w:p w14:paraId="5E1FD37C" w14:textId="5ABEFE22" w:rsidR="0099625B" w:rsidRPr="00496B18" w:rsidRDefault="00AD4724" w:rsidP="005D7DFA">
      <w:pPr>
        <w:pStyle w:val="ListParagraph"/>
        <w:numPr>
          <w:ilvl w:val="0"/>
          <w:numId w:val="6"/>
        </w:numPr>
      </w:pPr>
      <w:r>
        <w:t>"</w:t>
      </w:r>
      <w:r w:rsidR="0099625B" w:rsidRPr="0099625B">
        <w:t>Standing in the rubble of the consequences of your sin is a terrible place to be.</w:t>
      </w:r>
      <w:r>
        <w:t>"</w:t>
      </w:r>
      <w:r w:rsidR="0099625B" w:rsidRPr="0099625B">
        <w:t xml:space="preserve"> This line is from a sermon from a man who had to leave the ministry because of his sin.</w:t>
      </w:r>
    </w:p>
    <w:p w14:paraId="1CCCB1E0" w14:textId="0B9486BE" w:rsidR="00EB6C38" w:rsidRDefault="00EB6C38" w:rsidP="00072006">
      <w:pPr>
        <w:rPr>
          <w:b/>
          <w:bCs w:val="0"/>
          <w:u w:val="single"/>
        </w:rPr>
      </w:pPr>
    </w:p>
    <w:p w14:paraId="5C01EFA1" w14:textId="6E61B6A0" w:rsidR="00EB6C38" w:rsidRDefault="00EB6C38" w:rsidP="00072006">
      <w:pPr>
        <w:rPr>
          <w:b/>
          <w:bCs w:val="0"/>
          <w:u w:val="single"/>
        </w:rPr>
      </w:pPr>
      <w:r w:rsidRPr="00767D66">
        <w:rPr>
          <w:b/>
          <w:bCs w:val="0"/>
        </w:rPr>
        <w:t>1 Thess 4:</w:t>
      </w:r>
      <w:r>
        <w:rPr>
          <w:b/>
          <w:bCs w:val="0"/>
        </w:rPr>
        <w:t xml:space="preserve">7-8 </w:t>
      </w:r>
      <w:r w:rsidRPr="00767D66">
        <w:rPr>
          <w:b/>
          <w:bCs w:val="0"/>
        </w:rPr>
        <w:t>NIV</w:t>
      </w:r>
    </w:p>
    <w:p w14:paraId="0F21C7EE" w14:textId="092DC922" w:rsidR="00EB6C38" w:rsidRPr="005D7DFA" w:rsidRDefault="00EB6C38" w:rsidP="00EB6C38">
      <w:pPr>
        <w:rPr>
          <w:b/>
          <w:bCs w:val="0"/>
        </w:rPr>
      </w:pPr>
      <w:r w:rsidRPr="005D7DFA">
        <w:rPr>
          <w:b/>
          <w:bCs w:val="0"/>
        </w:rPr>
        <w:t xml:space="preserve">For God did not call us to be impure, but to live a holy life. 8 Therefore, he who rejects this instruction does not reject man but God, who gives you his Holy Spirit. </w:t>
      </w:r>
    </w:p>
    <w:p w14:paraId="239D9F31" w14:textId="3C89D540" w:rsidR="00EB6C38" w:rsidRDefault="00EB6C38" w:rsidP="00072006">
      <w:pPr>
        <w:rPr>
          <w:b/>
          <w:bCs w:val="0"/>
          <w:u w:val="single"/>
        </w:rPr>
      </w:pPr>
    </w:p>
    <w:p w14:paraId="0EC6BF10" w14:textId="7AD57617" w:rsidR="00EB6C38" w:rsidRPr="00EB6C38" w:rsidRDefault="0099625B" w:rsidP="00EB6C38">
      <w:pPr>
        <w:pStyle w:val="ListParagraph"/>
        <w:numPr>
          <w:ilvl w:val="0"/>
          <w:numId w:val="7"/>
        </w:numPr>
      </w:pPr>
      <w:r w:rsidRPr="00D41DF8">
        <w:rPr>
          <w:i/>
          <w:iCs/>
        </w:rPr>
        <w:t xml:space="preserve">By </w:t>
      </w:r>
      <w:r w:rsidR="00844A6E" w:rsidRPr="00D41DF8">
        <w:rPr>
          <w:i/>
          <w:iCs/>
        </w:rPr>
        <w:t>rel</w:t>
      </w:r>
      <w:r w:rsidR="00844A6E">
        <w:rPr>
          <w:i/>
          <w:iCs/>
        </w:rPr>
        <w:t>ying</w:t>
      </w:r>
      <w:r w:rsidRPr="00D41DF8">
        <w:rPr>
          <w:i/>
          <w:iCs/>
        </w:rPr>
        <w:t xml:space="preserve"> on the Holy Spirit</w:t>
      </w:r>
      <w:r>
        <w:t xml:space="preserve"> to </w:t>
      </w:r>
      <w:r w:rsidR="00AD4724">
        <w:t>e</w:t>
      </w:r>
      <w:r>
        <w:t xml:space="preserve">mpower us to follow the call of God to live a holy life. You cannot do this in your own strength and in your own power. </w:t>
      </w:r>
    </w:p>
    <w:p w14:paraId="01566BB5" w14:textId="77777777" w:rsidR="00EB6C38" w:rsidRDefault="00EB6C38" w:rsidP="00072006">
      <w:pPr>
        <w:rPr>
          <w:b/>
          <w:bCs w:val="0"/>
          <w:u w:val="single"/>
        </w:rPr>
      </w:pPr>
    </w:p>
    <w:p w14:paraId="00E6C215" w14:textId="08138EE7" w:rsidR="00072006" w:rsidRPr="00492ED7" w:rsidRDefault="00072006" w:rsidP="00072006">
      <w:pPr>
        <w:rPr>
          <w:b/>
          <w:bCs w:val="0"/>
        </w:rPr>
      </w:pPr>
      <w:r w:rsidRPr="0025775D">
        <w:rPr>
          <w:b/>
          <w:bCs w:val="0"/>
          <w:u w:val="single"/>
        </w:rPr>
        <w:t>Love</w:t>
      </w:r>
      <w:r w:rsidRPr="00492ED7">
        <w:rPr>
          <w:b/>
          <w:bCs w:val="0"/>
        </w:rPr>
        <w:t xml:space="preserve"> other believers </w:t>
      </w:r>
      <w:r w:rsidR="0099625B">
        <w:rPr>
          <w:b/>
          <w:bCs w:val="0"/>
        </w:rPr>
        <w:t>more and more</w:t>
      </w:r>
    </w:p>
    <w:p w14:paraId="671B1A05" w14:textId="15C22FD9" w:rsidR="00072006" w:rsidRDefault="00072006" w:rsidP="005D7DFA">
      <w:pPr>
        <w:rPr>
          <w:b/>
          <w:bCs w:val="0"/>
        </w:rPr>
      </w:pPr>
    </w:p>
    <w:p w14:paraId="653820FA" w14:textId="0CB4D7ED" w:rsidR="0025775D" w:rsidRPr="005D7DFA" w:rsidRDefault="0025775D" w:rsidP="0025775D">
      <w:pPr>
        <w:rPr>
          <w:b/>
          <w:bCs w:val="0"/>
        </w:rPr>
      </w:pPr>
      <w:bookmarkStart w:id="10" w:name="_Hlk64542003"/>
      <w:r w:rsidRPr="005D7DFA">
        <w:rPr>
          <w:b/>
          <w:bCs w:val="0"/>
        </w:rPr>
        <w:t>1 Thess 4:</w:t>
      </w:r>
      <w:r>
        <w:rPr>
          <w:b/>
          <w:bCs w:val="0"/>
        </w:rPr>
        <w:t>9-10</w:t>
      </w:r>
      <w:r w:rsidRPr="005D7DFA">
        <w:rPr>
          <w:b/>
          <w:bCs w:val="0"/>
        </w:rPr>
        <w:t xml:space="preserve"> NIV </w:t>
      </w:r>
    </w:p>
    <w:bookmarkEnd w:id="10"/>
    <w:p w14:paraId="0ACB7BE6" w14:textId="3B8F5B3C" w:rsidR="005D7DFA" w:rsidRDefault="005D7DFA" w:rsidP="005D7DFA">
      <w:pPr>
        <w:rPr>
          <w:b/>
          <w:bCs w:val="0"/>
        </w:rPr>
      </w:pPr>
      <w:r w:rsidRPr="005D7DFA">
        <w:rPr>
          <w:b/>
          <w:bCs w:val="0"/>
        </w:rPr>
        <w:lastRenderedPageBreak/>
        <w:t xml:space="preserve">Now about brotherly love we do not need to write to you, for you yourselves have been taught by God to love each other. 10 And in fact, you do love all the brothers throughout Macedonia. Yet we urge you, brothers, to do so more and more. </w:t>
      </w:r>
    </w:p>
    <w:p w14:paraId="05ABDC86" w14:textId="2D37BE59" w:rsidR="0099625B" w:rsidRDefault="0099625B" w:rsidP="005D7DFA">
      <w:pPr>
        <w:rPr>
          <w:b/>
          <w:bCs w:val="0"/>
        </w:rPr>
      </w:pPr>
    </w:p>
    <w:p w14:paraId="2D6FED62" w14:textId="77A59CB5" w:rsidR="0099625B" w:rsidRDefault="0099625B" w:rsidP="0099625B">
      <w:pPr>
        <w:pStyle w:val="ListParagraph"/>
        <w:numPr>
          <w:ilvl w:val="0"/>
          <w:numId w:val="7"/>
        </w:numPr>
      </w:pPr>
      <w:r>
        <w:t>Those who are following God will love each other. Anyone who does not love does not know God because God is love</w:t>
      </w:r>
      <w:r w:rsidR="00385248">
        <w:t xml:space="preserve"> (</w:t>
      </w:r>
      <w:r>
        <w:t>1 John 4:12 ESV</w:t>
      </w:r>
      <w:r w:rsidR="00385248">
        <w:t>)</w:t>
      </w:r>
      <w:r>
        <w:t xml:space="preserve">. There is no such thing as an unloving Christian. And we are to love other believers more and more. </w:t>
      </w:r>
    </w:p>
    <w:p w14:paraId="4E8E229D" w14:textId="4C928188" w:rsidR="0099625B" w:rsidRPr="0099625B" w:rsidRDefault="0099625B" w:rsidP="0099625B">
      <w:pPr>
        <w:pStyle w:val="ListParagraph"/>
        <w:numPr>
          <w:ilvl w:val="0"/>
          <w:numId w:val="7"/>
        </w:numPr>
      </w:pPr>
      <w:r>
        <w:t>So as Christian – we are to work and look for ways to love others more and more. Meet a need, write a card</w:t>
      </w:r>
      <w:r w:rsidR="00385248">
        <w:t>, p</w:t>
      </w:r>
      <w:r>
        <w:t>rovide a meal, lend a hand</w:t>
      </w:r>
      <w:r w:rsidR="00385248">
        <w:t>, t</w:t>
      </w:r>
      <w:r>
        <w:t>ake a risk</w:t>
      </w:r>
      <w:r w:rsidR="00385248">
        <w:t>, b</w:t>
      </w:r>
      <w:r w:rsidR="007221F0">
        <w:t xml:space="preserve">end a knee. Be intentional, be creative, be persistent and grow in love. </w:t>
      </w:r>
      <w:r>
        <w:t xml:space="preserve"> </w:t>
      </w:r>
    </w:p>
    <w:p w14:paraId="3B5CEF3C" w14:textId="1BAD3642" w:rsidR="005D7DFA" w:rsidRDefault="005D7DFA" w:rsidP="005D7DFA">
      <w:pPr>
        <w:rPr>
          <w:b/>
          <w:bCs w:val="0"/>
        </w:rPr>
      </w:pPr>
    </w:p>
    <w:p w14:paraId="75F67711" w14:textId="77777777" w:rsidR="00072006" w:rsidRPr="00492ED7" w:rsidRDefault="00072006" w:rsidP="00072006">
      <w:pPr>
        <w:rPr>
          <w:b/>
          <w:bCs w:val="0"/>
        </w:rPr>
      </w:pPr>
      <w:r w:rsidRPr="0025775D">
        <w:rPr>
          <w:b/>
          <w:bCs w:val="0"/>
          <w:u w:val="single"/>
        </w:rPr>
        <w:t>Win</w:t>
      </w:r>
      <w:r w:rsidRPr="0025775D">
        <w:rPr>
          <w:b/>
          <w:bCs w:val="0"/>
        </w:rPr>
        <w:t xml:space="preserve"> the respect</w:t>
      </w:r>
      <w:r w:rsidRPr="00492ED7">
        <w:rPr>
          <w:b/>
          <w:bCs w:val="0"/>
        </w:rPr>
        <w:t xml:space="preserve"> of outsiders </w:t>
      </w:r>
    </w:p>
    <w:p w14:paraId="5F07478C" w14:textId="3550A595" w:rsidR="00072006" w:rsidRDefault="00072006" w:rsidP="005D7DFA">
      <w:pPr>
        <w:rPr>
          <w:b/>
          <w:bCs w:val="0"/>
        </w:rPr>
      </w:pPr>
    </w:p>
    <w:p w14:paraId="71ED0D82" w14:textId="76C3B2D8" w:rsidR="00072006" w:rsidRPr="005D7DFA" w:rsidRDefault="0025775D" w:rsidP="005D7DFA">
      <w:pPr>
        <w:rPr>
          <w:b/>
          <w:bCs w:val="0"/>
        </w:rPr>
      </w:pPr>
      <w:r w:rsidRPr="0025775D">
        <w:rPr>
          <w:b/>
          <w:bCs w:val="0"/>
        </w:rPr>
        <w:t>1 Thess 4:</w:t>
      </w:r>
      <w:r>
        <w:rPr>
          <w:b/>
          <w:bCs w:val="0"/>
        </w:rPr>
        <w:t>11-12</w:t>
      </w:r>
      <w:r w:rsidRPr="0025775D">
        <w:rPr>
          <w:b/>
          <w:bCs w:val="0"/>
        </w:rPr>
        <w:t xml:space="preserve"> NIV</w:t>
      </w:r>
    </w:p>
    <w:p w14:paraId="7752B1FA" w14:textId="3BEF6960" w:rsidR="005D7DFA" w:rsidRPr="005D7DFA" w:rsidRDefault="005D7DFA" w:rsidP="005D7DFA">
      <w:pPr>
        <w:rPr>
          <w:b/>
          <w:bCs w:val="0"/>
        </w:rPr>
      </w:pPr>
      <w:r w:rsidRPr="005D7DFA">
        <w:rPr>
          <w:b/>
          <w:bCs w:val="0"/>
        </w:rPr>
        <w:t xml:space="preserve">Make it your ambition to lead a quiet life, to mind your own business and to work with your hands, just as we told you, 12 so that your daily life may win the respect of outsiders and so that you will not be dependent on anybody. </w:t>
      </w:r>
    </w:p>
    <w:p w14:paraId="22B8E7C7" w14:textId="027EBA83" w:rsidR="005D7DFA" w:rsidRDefault="005D7DFA"/>
    <w:p w14:paraId="52C5E006" w14:textId="330AF466" w:rsidR="00F17472" w:rsidRDefault="00F17472" w:rsidP="00F17472">
      <w:pPr>
        <w:pStyle w:val="ListParagraph"/>
        <w:numPr>
          <w:ilvl w:val="0"/>
          <w:numId w:val="8"/>
        </w:numPr>
      </w:pPr>
      <w:r>
        <w:t>With those who are outside the faith</w:t>
      </w:r>
      <w:r w:rsidR="00D30917">
        <w:t>,</w:t>
      </w:r>
      <w:r>
        <w:t xml:space="preserve"> win their respect by</w:t>
      </w:r>
      <w:r w:rsidR="00D30917">
        <w:t>:</w:t>
      </w:r>
    </w:p>
    <w:p w14:paraId="2E7A2195" w14:textId="7E4F3B91" w:rsidR="00F17472" w:rsidRDefault="00F17472" w:rsidP="00F17472">
      <w:pPr>
        <w:pStyle w:val="ListParagraph"/>
        <w:numPr>
          <w:ilvl w:val="1"/>
          <w:numId w:val="8"/>
        </w:numPr>
      </w:pPr>
      <w:r>
        <w:t>Leading a qui</w:t>
      </w:r>
      <w:r w:rsidR="00AD4724">
        <w:t>et</w:t>
      </w:r>
      <w:r>
        <w:t xml:space="preserve"> life – not always living loud – </w:t>
      </w:r>
      <w:r w:rsidR="00D30917">
        <w:t xml:space="preserve">but by </w:t>
      </w:r>
      <w:r>
        <w:t xml:space="preserve">being respectful of others around you. </w:t>
      </w:r>
    </w:p>
    <w:p w14:paraId="385F9049" w14:textId="66CA12E9" w:rsidR="00F17472" w:rsidRDefault="00F17472" w:rsidP="00F17472">
      <w:pPr>
        <w:pStyle w:val="ListParagraph"/>
        <w:numPr>
          <w:ilvl w:val="1"/>
          <w:numId w:val="8"/>
        </w:numPr>
      </w:pPr>
      <w:r>
        <w:t>Minding your own business – don</w:t>
      </w:r>
      <w:r w:rsidR="00AD4724">
        <w:t>'</w:t>
      </w:r>
      <w:r>
        <w:t xml:space="preserve">t be in everyone </w:t>
      </w:r>
      <w:r w:rsidR="00D30917">
        <w:t>else’s’</w:t>
      </w:r>
      <w:r>
        <w:t xml:space="preserve"> business. </w:t>
      </w:r>
    </w:p>
    <w:p w14:paraId="0492642B" w14:textId="714463C3" w:rsidR="00F17472" w:rsidRDefault="00F17472" w:rsidP="00F17472">
      <w:pPr>
        <w:pStyle w:val="ListParagraph"/>
        <w:numPr>
          <w:ilvl w:val="1"/>
          <w:numId w:val="8"/>
        </w:numPr>
      </w:pPr>
      <w:r>
        <w:t>Work with your hand</w:t>
      </w:r>
      <w:r w:rsidR="00D30917">
        <w:t>s</w:t>
      </w:r>
      <w:r>
        <w:t xml:space="preserve"> – be a hard worker so that you will not be dependent on anyone</w:t>
      </w:r>
      <w:r w:rsidR="00D30917">
        <w:t>.</w:t>
      </w:r>
      <w:r>
        <w:t xml:space="preserve"> </w:t>
      </w:r>
    </w:p>
    <w:p w14:paraId="2BA2BB81" w14:textId="77777777" w:rsidR="00F17472" w:rsidRDefault="00F17472"/>
    <w:p w14:paraId="6D00EE76" w14:textId="46521515" w:rsidR="005D7DFA" w:rsidRPr="00072006" w:rsidRDefault="00072006">
      <w:pPr>
        <w:rPr>
          <w:b/>
          <w:bCs w:val="0"/>
        </w:rPr>
      </w:pPr>
      <w:r w:rsidRPr="00072006">
        <w:rPr>
          <w:b/>
          <w:bCs w:val="0"/>
        </w:rPr>
        <w:t xml:space="preserve">Conclusion and Communion </w:t>
      </w:r>
    </w:p>
    <w:p w14:paraId="52262C5C" w14:textId="0F8E9EA4" w:rsidR="00153797" w:rsidRPr="005D0648" w:rsidRDefault="005D0648" w:rsidP="005D0648">
      <w:pPr>
        <w:pStyle w:val="ListParagraph"/>
        <w:numPr>
          <w:ilvl w:val="0"/>
          <w:numId w:val="8"/>
        </w:numPr>
        <w:rPr>
          <w:b/>
          <w:bCs w:val="0"/>
        </w:rPr>
      </w:pPr>
      <w:r>
        <w:t>As people who are Christian</w:t>
      </w:r>
      <w:r w:rsidR="00AD4724">
        <w:t>,</w:t>
      </w:r>
      <w:r>
        <w:t xml:space="preserve"> our belief</w:t>
      </w:r>
      <w:r w:rsidR="00AD4724">
        <w:t>s</w:t>
      </w:r>
      <w:r>
        <w:t xml:space="preserve"> must be evidenced by our actions. And this is how Christians are to </w:t>
      </w:r>
      <w:r w:rsidR="00AD4724">
        <w:t>live</w:t>
      </w:r>
      <w:r>
        <w:t xml:space="preserve"> because of the grace of God and the power of the Spirit</w:t>
      </w:r>
      <w:r w:rsidR="00B67927">
        <w:t>.</w:t>
      </w:r>
      <w:r>
        <w:t xml:space="preserve"> </w:t>
      </w:r>
    </w:p>
    <w:p w14:paraId="3661442C" w14:textId="6D68C554" w:rsidR="005D0648" w:rsidRPr="005D0648" w:rsidRDefault="005D0648" w:rsidP="005D0648">
      <w:pPr>
        <w:pStyle w:val="ListParagraph"/>
        <w:numPr>
          <w:ilvl w:val="1"/>
          <w:numId w:val="8"/>
        </w:numPr>
        <w:rPr>
          <w:b/>
          <w:bCs w:val="0"/>
        </w:rPr>
      </w:pPr>
      <w:r>
        <w:t>Aim to please God</w:t>
      </w:r>
      <w:r w:rsidR="00B67927">
        <w:t>.</w:t>
      </w:r>
    </w:p>
    <w:p w14:paraId="1FD6C59A" w14:textId="49C63AED" w:rsidR="005D0648" w:rsidRPr="005D0648" w:rsidRDefault="005D0648" w:rsidP="005D0648">
      <w:pPr>
        <w:pStyle w:val="ListParagraph"/>
        <w:numPr>
          <w:ilvl w:val="1"/>
          <w:numId w:val="8"/>
        </w:numPr>
        <w:rPr>
          <w:b/>
          <w:bCs w:val="0"/>
        </w:rPr>
      </w:pPr>
      <w:r>
        <w:t xml:space="preserve">Live a holy and honorable life – especially in the area of your sexuality.  </w:t>
      </w:r>
    </w:p>
    <w:p w14:paraId="54CF66F2" w14:textId="676719DB" w:rsidR="005D0648" w:rsidRPr="005D0648" w:rsidRDefault="005D0648" w:rsidP="005D0648">
      <w:pPr>
        <w:pStyle w:val="ListParagraph"/>
        <w:numPr>
          <w:ilvl w:val="1"/>
          <w:numId w:val="8"/>
        </w:numPr>
        <w:rPr>
          <w:b/>
          <w:bCs w:val="0"/>
        </w:rPr>
      </w:pPr>
      <w:r>
        <w:t>Love the family of believers more and more</w:t>
      </w:r>
      <w:r w:rsidR="00B67927">
        <w:t>.</w:t>
      </w:r>
    </w:p>
    <w:p w14:paraId="4991C600" w14:textId="7C6B2E22" w:rsidR="005D0648" w:rsidRPr="000D7ECE" w:rsidRDefault="005D0648" w:rsidP="005D0648">
      <w:pPr>
        <w:pStyle w:val="ListParagraph"/>
        <w:numPr>
          <w:ilvl w:val="1"/>
          <w:numId w:val="8"/>
        </w:numPr>
        <w:rPr>
          <w:b/>
          <w:bCs w:val="0"/>
        </w:rPr>
      </w:pPr>
      <w:r>
        <w:t xml:space="preserve">Win the respect of outsiders. </w:t>
      </w:r>
    </w:p>
    <w:p w14:paraId="36D5C75D" w14:textId="56EBC831" w:rsidR="000D7ECE" w:rsidRDefault="000D7ECE" w:rsidP="000D7ECE">
      <w:pPr>
        <w:rPr>
          <w:b/>
          <w:bCs w:val="0"/>
        </w:rPr>
      </w:pPr>
    </w:p>
    <w:p w14:paraId="36FCB5FF" w14:textId="30F9A99F" w:rsidR="00E801EA" w:rsidRPr="00E801EA" w:rsidRDefault="00E801EA" w:rsidP="00E801EA">
      <w:pPr>
        <w:rPr>
          <w:b/>
          <w:bCs w:val="0"/>
        </w:rPr>
      </w:pPr>
      <w:r w:rsidRPr="00E801EA">
        <w:rPr>
          <w:b/>
          <w:bCs w:val="0"/>
        </w:rPr>
        <w:t>1 John 4:9-11</w:t>
      </w:r>
      <w:r>
        <w:rPr>
          <w:b/>
          <w:bCs w:val="0"/>
        </w:rPr>
        <w:t xml:space="preserve"> NIV </w:t>
      </w:r>
    </w:p>
    <w:p w14:paraId="17DEC172" w14:textId="7EF19796" w:rsidR="00E801EA" w:rsidRPr="00E801EA" w:rsidRDefault="00E801EA" w:rsidP="00E801EA">
      <w:pPr>
        <w:rPr>
          <w:b/>
          <w:bCs w:val="0"/>
        </w:rPr>
      </w:pPr>
      <w:r w:rsidRPr="00E801EA">
        <w:rPr>
          <w:b/>
          <w:bCs w:val="0"/>
        </w:rPr>
        <w:t xml:space="preserve">This is how God showed his love among us: He sent his one and only Son into the world that we might live through him. 10 This is love: not that we loved God, but that he loved us and sent his Son as an atoning sacrifice for our sins. </w:t>
      </w:r>
    </w:p>
    <w:p w14:paraId="05A544C8" w14:textId="77777777" w:rsidR="00153797" w:rsidRPr="00492ED7" w:rsidRDefault="00153797">
      <w:pPr>
        <w:rPr>
          <w:b/>
          <w:bCs w:val="0"/>
        </w:rPr>
      </w:pPr>
    </w:p>
    <w:p w14:paraId="245FFEE5" w14:textId="11C262A6" w:rsidR="00153797" w:rsidRPr="00492ED7" w:rsidRDefault="00153797">
      <w:pPr>
        <w:rPr>
          <w:b/>
          <w:bCs w:val="0"/>
        </w:rPr>
      </w:pPr>
    </w:p>
    <w:p w14:paraId="524C1CA1" w14:textId="4CF340ED" w:rsidR="001A7DA1" w:rsidRDefault="001A7DA1"/>
    <w:p w14:paraId="379CDC56" w14:textId="77777777" w:rsidR="001A0D81" w:rsidRDefault="001A0D81"/>
    <w:p w14:paraId="2797C73F" w14:textId="04C37EE0" w:rsidR="00E7783C" w:rsidRDefault="00E7783C"/>
    <w:p w14:paraId="637E4F4E" w14:textId="77777777" w:rsidR="0083090D" w:rsidRPr="0083090D" w:rsidRDefault="0083090D" w:rsidP="0083090D">
      <w:pPr>
        <w:spacing w:line="259" w:lineRule="auto"/>
      </w:pPr>
    </w:p>
    <w:p w14:paraId="5AE719AF" w14:textId="6ED14542" w:rsidR="00E7783C" w:rsidRDefault="00E7783C"/>
    <w:p w14:paraId="6D5AEA63" w14:textId="7C02DE40" w:rsidR="00E7783C" w:rsidRDefault="00E7783C"/>
    <w:sectPr w:rsidR="00E7783C" w:rsidSect="00FB53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0E65"/>
    <w:multiLevelType w:val="hybridMultilevel"/>
    <w:tmpl w:val="95FE9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F0962"/>
    <w:multiLevelType w:val="hybridMultilevel"/>
    <w:tmpl w:val="501E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F25DF"/>
    <w:multiLevelType w:val="hybridMultilevel"/>
    <w:tmpl w:val="41887A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32FF"/>
    <w:multiLevelType w:val="hybridMultilevel"/>
    <w:tmpl w:val="4FDE6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83430"/>
    <w:multiLevelType w:val="hybridMultilevel"/>
    <w:tmpl w:val="8EC47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9A0104"/>
    <w:multiLevelType w:val="hybridMultilevel"/>
    <w:tmpl w:val="6D7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A923FD"/>
    <w:multiLevelType w:val="hybridMultilevel"/>
    <w:tmpl w:val="B50A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6D11FA"/>
    <w:multiLevelType w:val="hybridMultilevel"/>
    <w:tmpl w:val="E2B8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5"/>
  </w:num>
  <w:num w:numId="5">
    <w:abstractNumId w:val="0"/>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ExMTY0MDUwMzJU0lEKTi0uzszPAykwrAUAbOxDYywAAAA="/>
  </w:docVars>
  <w:rsids>
    <w:rsidRoot w:val="00527843"/>
    <w:rsid w:val="00062F97"/>
    <w:rsid w:val="00072006"/>
    <w:rsid w:val="000A2B7F"/>
    <w:rsid w:val="000D0BD6"/>
    <w:rsid w:val="000D7ECE"/>
    <w:rsid w:val="00153797"/>
    <w:rsid w:val="001A0D81"/>
    <w:rsid w:val="001A7DA1"/>
    <w:rsid w:val="0025775D"/>
    <w:rsid w:val="00324C52"/>
    <w:rsid w:val="00385248"/>
    <w:rsid w:val="00492ED7"/>
    <w:rsid w:val="00496B18"/>
    <w:rsid w:val="00527843"/>
    <w:rsid w:val="005D0648"/>
    <w:rsid w:val="005D7DFA"/>
    <w:rsid w:val="00626535"/>
    <w:rsid w:val="00681F24"/>
    <w:rsid w:val="007221F0"/>
    <w:rsid w:val="00767D66"/>
    <w:rsid w:val="007C24D3"/>
    <w:rsid w:val="0083090D"/>
    <w:rsid w:val="00844A6E"/>
    <w:rsid w:val="008F612E"/>
    <w:rsid w:val="009206AE"/>
    <w:rsid w:val="0099625B"/>
    <w:rsid w:val="00A66E5A"/>
    <w:rsid w:val="00AD4724"/>
    <w:rsid w:val="00AD7FAB"/>
    <w:rsid w:val="00B5218F"/>
    <w:rsid w:val="00B67927"/>
    <w:rsid w:val="00C40C53"/>
    <w:rsid w:val="00C448A2"/>
    <w:rsid w:val="00C560BF"/>
    <w:rsid w:val="00C70BCE"/>
    <w:rsid w:val="00D30917"/>
    <w:rsid w:val="00D41DF8"/>
    <w:rsid w:val="00D94040"/>
    <w:rsid w:val="00E7783C"/>
    <w:rsid w:val="00E801EA"/>
    <w:rsid w:val="00E87122"/>
    <w:rsid w:val="00EB6C38"/>
    <w:rsid w:val="00F15711"/>
    <w:rsid w:val="00F17472"/>
    <w:rsid w:val="00F3519D"/>
    <w:rsid w:val="00FB5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40D85"/>
  <w15:chartTrackingRefBased/>
  <w15:docId w15:val="{7046A91C-9C6E-43A2-9BB7-7C24F142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Theme="minorHAnsi" w:hAnsi="Constantia" w:cstheme="minorBidi"/>
        <w:bCs/>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843"/>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4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pooner</dc:creator>
  <cp:keywords/>
  <dc:description/>
  <cp:lastModifiedBy>David Spooner</cp:lastModifiedBy>
  <cp:revision>5</cp:revision>
  <dcterms:created xsi:type="dcterms:W3CDTF">2021-02-19T20:38:00Z</dcterms:created>
  <dcterms:modified xsi:type="dcterms:W3CDTF">2021-02-19T20:50:00Z</dcterms:modified>
</cp:coreProperties>
</file>